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715ED" w14:textId="5392E5E8" w:rsidR="000C1D8B" w:rsidRPr="00EF4230" w:rsidRDefault="004D79FF" w:rsidP="00EF4230">
      <w:p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QIUYUAN CHEN</w:t>
      </w:r>
      <w:r w:rsidR="00EF4230">
        <w:rPr>
          <w:rFonts w:cstheme="minorHAnsi"/>
          <w:sz w:val="24"/>
          <w:szCs w:val="24"/>
        </w:rPr>
        <w:t xml:space="preserve">                                              </w:t>
      </w:r>
      <w:r w:rsidR="00234A6C">
        <w:rPr>
          <w:rFonts w:cstheme="minorHAnsi"/>
          <w:sz w:val="24"/>
          <w:szCs w:val="24"/>
        </w:rPr>
        <w:t xml:space="preserve">                        </w:t>
      </w:r>
      <w:r w:rsidR="00EF4230">
        <w:rPr>
          <w:rFonts w:cstheme="minorHAnsi"/>
          <w:sz w:val="24"/>
          <w:szCs w:val="24"/>
        </w:rPr>
        <w:t xml:space="preserve">                                             </w:t>
      </w:r>
      <w:r w:rsidR="00EF4230" w:rsidRPr="00EF4230">
        <w:rPr>
          <w:rFonts w:cstheme="minorHAnsi"/>
          <w:sz w:val="24"/>
          <w:szCs w:val="24"/>
        </w:rPr>
        <w:t>236-8639747</w:t>
      </w:r>
    </w:p>
    <w:p w14:paraId="7D576374" w14:textId="2BF2C571" w:rsidR="00EF4230" w:rsidRDefault="00EB6D1D" w:rsidP="00EF4230">
      <w:p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6567 GRANT ST, BURNABY, BC</w:t>
      </w:r>
      <w:r w:rsidR="00234A6C">
        <w:rPr>
          <w:rFonts w:cstheme="minorHAnsi"/>
          <w:sz w:val="24"/>
          <w:szCs w:val="24"/>
        </w:rPr>
        <w:t xml:space="preserve">                                              </w:t>
      </w:r>
      <w:r w:rsidR="00234A6C" w:rsidRPr="00234A6C">
        <w:rPr>
          <w:rFonts w:cstheme="minorHAnsi"/>
          <w:sz w:val="24"/>
          <w:szCs w:val="24"/>
        </w:rPr>
        <w:t>QIUYUAN.CHEN916@GMAIL.COM</w:t>
      </w:r>
    </w:p>
    <w:p w14:paraId="15D167D4" w14:textId="50B6654F" w:rsidR="004D79FF" w:rsidRPr="00EF4230" w:rsidRDefault="00EB6D1D" w:rsidP="00EF4230">
      <w:pPr>
        <w:rPr>
          <w:rStyle w:val="Hyperlink"/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 xml:space="preserve"> V5B 2K9</w:t>
      </w:r>
      <w:r w:rsidR="00EF4230">
        <w:rPr>
          <w:rFonts w:cstheme="minorHAnsi"/>
          <w:sz w:val="24"/>
          <w:szCs w:val="24"/>
        </w:rPr>
        <w:t xml:space="preserve">                                       </w:t>
      </w:r>
    </w:p>
    <w:p w14:paraId="620668CE" w14:textId="45EA1220" w:rsidR="004D79FF" w:rsidRPr="00EF4230" w:rsidRDefault="00D61BC1" w:rsidP="00EF4230">
      <w:pPr>
        <w:pStyle w:val="Heading2"/>
      </w:pPr>
      <w:r>
        <w:t>Objective</w:t>
      </w:r>
    </w:p>
    <w:p w14:paraId="78DEC55C" w14:textId="3F3B942E" w:rsidR="004D79FF" w:rsidRPr="00EF4230" w:rsidRDefault="00D61BC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prentice Electrical</w:t>
      </w:r>
    </w:p>
    <w:p w14:paraId="4BB728E7" w14:textId="77777777" w:rsidR="004D79FF" w:rsidRPr="00EF4230" w:rsidRDefault="004D79FF" w:rsidP="00EF4230">
      <w:pPr>
        <w:pStyle w:val="Heading2"/>
      </w:pPr>
      <w:r w:rsidRPr="00EF4230">
        <w:t>SUMMARY OF QUALIFICATIONS</w:t>
      </w:r>
    </w:p>
    <w:p w14:paraId="11C65E99" w14:textId="77777777" w:rsidR="006539C6" w:rsidRPr="00EF4230" w:rsidRDefault="006539C6" w:rsidP="006539C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Processes a valid Class 5 driver license.</w:t>
      </w:r>
    </w:p>
    <w:p w14:paraId="183F5CE8" w14:textId="77777777" w:rsidR="006539C6" w:rsidRPr="00EF4230" w:rsidRDefault="006539C6" w:rsidP="006539C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 xml:space="preserve">Trained with electric wiring skills. </w:t>
      </w:r>
    </w:p>
    <w:p w14:paraId="668B8315" w14:textId="77777777" w:rsidR="006539C6" w:rsidRPr="00EF4230" w:rsidRDefault="006539C6" w:rsidP="006539C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Equipped with multimeter and PPE.</w:t>
      </w:r>
    </w:p>
    <w:p w14:paraId="0250ECCA" w14:textId="77777777" w:rsidR="006539C6" w:rsidRPr="00EF4230" w:rsidRDefault="006539C6" w:rsidP="006539C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 xml:space="preserve">Processed great presentation and communication skills. </w:t>
      </w:r>
    </w:p>
    <w:p w14:paraId="41F30EF9" w14:textId="34F6EE56" w:rsidR="008D0367" w:rsidRPr="00EF4230" w:rsidRDefault="0054047F" w:rsidP="004D79F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Spoken three languages</w:t>
      </w:r>
      <w:r w:rsidR="008D0367" w:rsidRPr="00EF4230">
        <w:rPr>
          <w:rFonts w:cstheme="minorHAnsi"/>
          <w:sz w:val="24"/>
          <w:szCs w:val="24"/>
        </w:rPr>
        <w:t xml:space="preserve"> (English, Mandarin, Cantonese)</w:t>
      </w:r>
    </w:p>
    <w:p w14:paraId="7D5B9DAE" w14:textId="6C50ABEF" w:rsidR="00E852AC" w:rsidRPr="00EF4230" w:rsidRDefault="00E852AC" w:rsidP="00EF4230">
      <w:pPr>
        <w:pStyle w:val="Heading2"/>
      </w:pPr>
      <w:r w:rsidRPr="00EF4230">
        <w:t>EDUCATION</w:t>
      </w:r>
    </w:p>
    <w:p w14:paraId="62228237" w14:textId="48372E66" w:rsidR="0037532F" w:rsidRPr="00EF4230" w:rsidRDefault="0037532F" w:rsidP="00E852AC">
      <w:pPr>
        <w:rPr>
          <w:rFonts w:cstheme="minorHAnsi"/>
          <w:sz w:val="24"/>
          <w:szCs w:val="24"/>
        </w:rPr>
      </w:pPr>
      <w:r w:rsidRPr="00EF4230">
        <w:rPr>
          <w:rFonts w:cstheme="minorHAnsi"/>
          <w:b/>
          <w:sz w:val="24"/>
          <w:szCs w:val="24"/>
        </w:rPr>
        <w:t xml:space="preserve">Algonquin College                                                                                                 </w:t>
      </w:r>
      <w:r w:rsidRPr="00EF4230">
        <w:rPr>
          <w:rFonts w:cstheme="minorHAnsi"/>
          <w:sz w:val="24"/>
          <w:szCs w:val="24"/>
        </w:rPr>
        <w:t xml:space="preserve">2017 </w:t>
      </w:r>
    </w:p>
    <w:p w14:paraId="0AD65B19" w14:textId="3F4FC8AA" w:rsidR="0037532F" w:rsidRPr="00EF4230" w:rsidRDefault="0037532F" w:rsidP="00E852AC">
      <w:pPr>
        <w:rPr>
          <w:rFonts w:cstheme="minorHAnsi"/>
          <w:b/>
          <w:sz w:val="24"/>
          <w:szCs w:val="24"/>
        </w:rPr>
      </w:pPr>
      <w:r w:rsidRPr="00EF4230">
        <w:rPr>
          <w:rFonts w:cstheme="minorHAnsi"/>
          <w:sz w:val="24"/>
          <w:szCs w:val="24"/>
        </w:rPr>
        <w:t>Electrical Engineering Technician</w:t>
      </w:r>
      <w:r w:rsidRPr="00EF4230">
        <w:rPr>
          <w:rFonts w:cstheme="minorHAnsi"/>
          <w:b/>
          <w:sz w:val="24"/>
          <w:szCs w:val="24"/>
        </w:rPr>
        <w:t xml:space="preserve">                  </w:t>
      </w:r>
    </w:p>
    <w:p w14:paraId="6AA4AF6A" w14:textId="4AEA59FC" w:rsidR="00E852AC" w:rsidRPr="00EF4230" w:rsidRDefault="00E852AC" w:rsidP="00E852AC">
      <w:pPr>
        <w:rPr>
          <w:rFonts w:cstheme="minorHAnsi"/>
          <w:sz w:val="24"/>
          <w:szCs w:val="24"/>
        </w:rPr>
      </w:pPr>
    </w:p>
    <w:p w14:paraId="1B8B08A4" w14:textId="1C40F43E" w:rsidR="00E852AC" w:rsidRPr="00EF4230" w:rsidRDefault="00E852AC" w:rsidP="00EF4230">
      <w:pPr>
        <w:pStyle w:val="Heading2"/>
      </w:pPr>
      <w:r w:rsidRPr="00EF4230">
        <w:t>RELATED EXPERIENCE</w:t>
      </w:r>
    </w:p>
    <w:p w14:paraId="70CA4EE1" w14:textId="5860B576" w:rsidR="00C4430C" w:rsidRPr="00EF4230" w:rsidRDefault="00C4430C" w:rsidP="00E852AC">
      <w:pPr>
        <w:rPr>
          <w:rFonts w:cstheme="minorHAnsi"/>
          <w:sz w:val="24"/>
          <w:szCs w:val="24"/>
        </w:rPr>
      </w:pPr>
      <w:r w:rsidRPr="00EF4230">
        <w:rPr>
          <w:rFonts w:cstheme="minorHAnsi"/>
          <w:b/>
          <w:sz w:val="24"/>
          <w:szCs w:val="24"/>
        </w:rPr>
        <w:t xml:space="preserve">Building Electrical Design                                              </w:t>
      </w:r>
      <w:r w:rsidRPr="00EF4230">
        <w:rPr>
          <w:rFonts w:cstheme="minorHAnsi"/>
          <w:sz w:val="24"/>
          <w:szCs w:val="24"/>
        </w:rPr>
        <w:t>September 2017 – January 2018</w:t>
      </w:r>
    </w:p>
    <w:p w14:paraId="111E443D" w14:textId="6985294F" w:rsidR="00C4430C" w:rsidRPr="00EF4230" w:rsidRDefault="00C4430C" w:rsidP="00E852AC">
      <w:p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Algonquin College, Ottawa, ON</w:t>
      </w:r>
    </w:p>
    <w:p w14:paraId="348EB5C2" w14:textId="42036523" w:rsidR="00C4430C" w:rsidRPr="00EF4230" w:rsidRDefault="0054047F" w:rsidP="0054047F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Accomplished Residential housing design</w:t>
      </w:r>
      <w:r w:rsidR="003548B2" w:rsidRPr="00EF4230">
        <w:rPr>
          <w:rFonts w:cstheme="minorHAnsi"/>
          <w:sz w:val="24"/>
          <w:szCs w:val="24"/>
        </w:rPr>
        <w:t xml:space="preserve"> project</w:t>
      </w:r>
      <w:r w:rsidR="00C4430C" w:rsidRPr="00EF4230">
        <w:rPr>
          <w:rFonts w:cstheme="minorHAnsi"/>
          <w:sz w:val="24"/>
          <w:szCs w:val="24"/>
        </w:rPr>
        <w:t xml:space="preserve"> with AutoCAD.</w:t>
      </w:r>
    </w:p>
    <w:p w14:paraId="3C9F794C" w14:textId="177B4FE1" w:rsidR="00C4430C" w:rsidRDefault="0054047F" w:rsidP="0054047F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Succeed in commercial building electrical and fire alarm</w:t>
      </w:r>
      <w:r w:rsidR="00C4430C" w:rsidRPr="00EF4230">
        <w:rPr>
          <w:rFonts w:cstheme="minorHAnsi"/>
          <w:sz w:val="24"/>
          <w:szCs w:val="24"/>
        </w:rPr>
        <w:t xml:space="preserve"> </w:t>
      </w:r>
      <w:r w:rsidR="003548B2" w:rsidRPr="00EF4230">
        <w:rPr>
          <w:rFonts w:cstheme="minorHAnsi"/>
          <w:sz w:val="24"/>
          <w:szCs w:val="24"/>
        </w:rPr>
        <w:t>project with</w:t>
      </w:r>
      <w:r w:rsidR="00C4430C" w:rsidRPr="00EF4230">
        <w:rPr>
          <w:rFonts w:cstheme="minorHAnsi"/>
          <w:sz w:val="24"/>
          <w:szCs w:val="24"/>
        </w:rPr>
        <w:t xml:space="preserve"> AutoCAD. </w:t>
      </w:r>
    </w:p>
    <w:p w14:paraId="14BA53C3" w14:textId="0623241F" w:rsidR="00C4430C" w:rsidRPr="00EF4230" w:rsidRDefault="00063D69" w:rsidP="00063D69">
      <w:pPr>
        <w:pStyle w:val="Heading2"/>
        <w:rPr>
          <w:rFonts w:cstheme="minorHAnsi"/>
          <w:b/>
          <w:sz w:val="24"/>
          <w:szCs w:val="24"/>
        </w:rPr>
      </w:pPr>
      <w:r>
        <w:t>WORK EXPERIENCE</w:t>
      </w:r>
    </w:p>
    <w:p w14:paraId="0A492F5C" w14:textId="56CABF9D" w:rsidR="009B56BF" w:rsidRPr="00EF4230" w:rsidRDefault="0054047F" w:rsidP="009B56B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EF4230">
        <w:rPr>
          <w:rFonts w:cstheme="minorHAnsi"/>
          <w:b/>
          <w:bCs/>
          <w:sz w:val="24"/>
          <w:szCs w:val="24"/>
        </w:rPr>
        <w:t>Electrician Helper</w:t>
      </w:r>
    </w:p>
    <w:p w14:paraId="7C26E2E1" w14:textId="77777777" w:rsidR="009B56BF" w:rsidRPr="00EF4230" w:rsidRDefault="009B56BF" w:rsidP="009B56B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E569C9E" w14:textId="33BB8287" w:rsidR="009B56BF" w:rsidRPr="00EF4230" w:rsidRDefault="009B56BF" w:rsidP="009B56B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Minor Trinity - Westmount, QC                                                               Nov 2014 to Jun 2016</w:t>
      </w:r>
    </w:p>
    <w:p w14:paraId="5EDC4C7C" w14:textId="77777777" w:rsidR="009B56BF" w:rsidRPr="00EF4230" w:rsidRDefault="009B56BF" w:rsidP="009B56B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37C41E" w14:textId="0FE9D205" w:rsidR="008D0367" w:rsidRPr="00EF4230" w:rsidRDefault="0073116F" w:rsidP="0073116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Replace old receptacles with newer and safer model.</w:t>
      </w:r>
    </w:p>
    <w:p w14:paraId="7D9770F1" w14:textId="0E9F5A62" w:rsidR="0073116F" w:rsidRPr="00EF4230" w:rsidRDefault="0073116F" w:rsidP="0073116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Install new panel box for each unit of a multi-unit apartment block.</w:t>
      </w:r>
    </w:p>
    <w:p w14:paraId="0203A1B4" w14:textId="320F438E" w:rsidR="0073116F" w:rsidRPr="00EF4230" w:rsidRDefault="0073116F" w:rsidP="0073116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Refurbish wire system in the building with new wires in conduit.</w:t>
      </w:r>
    </w:p>
    <w:p w14:paraId="6A8143AF" w14:textId="1B867904" w:rsidR="0073116F" w:rsidRPr="00EF4230" w:rsidRDefault="0073116F" w:rsidP="0073116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DD3E56" w14:textId="343631A0" w:rsidR="0073116F" w:rsidRPr="00EF4230" w:rsidRDefault="0073116F" w:rsidP="0073116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EF4230">
        <w:rPr>
          <w:rFonts w:cstheme="minorHAnsi"/>
          <w:b/>
          <w:sz w:val="24"/>
          <w:szCs w:val="24"/>
        </w:rPr>
        <w:t xml:space="preserve">Accomplishment: </w:t>
      </w:r>
    </w:p>
    <w:p w14:paraId="1E1AA2FD" w14:textId="33D86138" w:rsidR="0073116F" w:rsidRPr="00EF4230" w:rsidRDefault="0073116F" w:rsidP="0073116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 xml:space="preserve">Refurbished 30 units receptacles, wires and panel boxes in three weeks. </w:t>
      </w:r>
    </w:p>
    <w:p w14:paraId="51DA1A9D" w14:textId="77777777" w:rsidR="0073116F" w:rsidRPr="00EF4230" w:rsidRDefault="0073116F" w:rsidP="0073116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AEDB1F7" w14:textId="097434CB" w:rsidR="00E852AC" w:rsidRPr="00EF4230" w:rsidRDefault="00AE0700" w:rsidP="00E852AC">
      <w:pPr>
        <w:rPr>
          <w:rFonts w:cstheme="minorHAnsi"/>
          <w:sz w:val="24"/>
          <w:szCs w:val="24"/>
        </w:rPr>
      </w:pPr>
      <w:r w:rsidRPr="00EF4230">
        <w:rPr>
          <w:rFonts w:cstheme="minorHAnsi"/>
          <w:b/>
          <w:sz w:val="24"/>
          <w:szCs w:val="24"/>
        </w:rPr>
        <w:t xml:space="preserve">Bicycle </w:t>
      </w:r>
      <w:r w:rsidR="0073116F" w:rsidRPr="00EF4230">
        <w:rPr>
          <w:rFonts w:cstheme="minorHAnsi"/>
          <w:b/>
          <w:sz w:val="24"/>
          <w:szCs w:val="24"/>
        </w:rPr>
        <w:t>Assembler</w:t>
      </w:r>
      <w:r w:rsidRPr="00EF4230">
        <w:rPr>
          <w:rFonts w:cstheme="minorHAnsi"/>
          <w:b/>
          <w:sz w:val="24"/>
          <w:szCs w:val="24"/>
        </w:rPr>
        <w:t xml:space="preserve">                                                                                 </w:t>
      </w:r>
      <w:r w:rsidR="00185AF1" w:rsidRPr="00EF4230">
        <w:rPr>
          <w:rFonts w:cstheme="minorHAnsi"/>
          <w:sz w:val="24"/>
          <w:szCs w:val="24"/>
        </w:rPr>
        <w:t>Jan</w:t>
      </w:r>
      <w:r w:rsidRPr="00EF4230">
        <w:rPr>
          <w:rFonts w:cstheme="minorHAnsi"/>
          <w:sz w:val="24"/>
          <w:szCs w:val="24"/>
        </w:rPr>
        <w:t xml:space="preserve"> 2015 – </w:t>
      </w:r>
      <w:r w:rsidR="00185AF1" w:rsidRPr="00EF4230">
        <w:rPr>
          <w:rFonts w:cstheme="minorHAnsi"/>
          <w:sz w:val="24"/>
          <w:szCs w:val="24"/>
        </w:rPr>
        <w:t>Mar</w:t>
      </w:r>
      <w:r w:rsidRPr="00EF4230">
        <w:rPr>
          <w:rFonts w:cstheme="minorHAnsi"/>
          <w:sz w:val="24"/>
          <w:szCs w:val="24"/>
        </w:rPr>
        <w:t xml:space="preserve"> 201</w:t>
      </w:r>
      <w:r w:rsidR="00185AF1" w:rsidRPr="00EF4230">
        <w:rPr>
          <w:rFonts w:cstheme="minorHAnsi"/>
          <w:sz w:val="24"/>
          <w:szCs w:val="24"/>
        </w:rPr>
        <w:t>6</w:t>
      </w:r>
    </w:p>
    <w:p w14:paraId="515A164E" w14:textId="16DC83DF" w:rsidR="00AE0700" w:rsidRPr="00EF4230" w:rsidRDefault="00AE0700" w:rsidP="00E852AC">
      <w:p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Lyon’s Cycle, Montreal, QC</w:t>
      </w:r>
    </w:p>
    <w:p w14:paraId="7F5CF048" w14:textId="18257D91" w:rsidR="00AE0700" w:rsidRPr="00EF4230" w:rsidRDefault="0073116F" w:rsidP="0073116F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lastRenderedPageBreak/>
        <w:t>Overhaul customer’s bike including replacing old components as requested.</w:t>
      </w:r>
    </w:p>
    <w:p w14:paraId="714ED101" w14:textId="248044CE" w:rsidR="0073116F" w:rsidRPr="00EF4230" w:rsidRDefault="0073116F" w:rsidP="0073116F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Maintain shop supply and contact new company for possible retailer option.</w:t>
      </w:r>
    </w:p>
    <w:p w14:paraId="67DC6A93" w14:textId="055BB85B" w:rsidR="0073116F" w:rsidRPr="00EF4230" w:rsidRDefault="0073116F" w:rsidP="0073116F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 xml:space="preserve">Custom build cycling team bikes with limited time during </w:t>
      </w:r>
      <w:r w:rsidR="00EF4230" w:rsidRPr="00EF4230">
        <w:rPr>
          <w:rFonts w:cstheme="minorHAnsi"/>
          <w:sz w:val="24"/>
          <w:szCs w:val="24"/>
        </w:rPr>
        <w:t>S</w:t>
      </w:r>
      <w:r w:rsidRPr="00EF4230">
        <w:rPr>
          <w:rFonts w:cstheme="minorHAnsi"/>
          <w:sz w:val="24"/>
          <w:szCs w:val="24"/>
        </w:rPr>
        <w:t>ummer and Fall.</w:t>
      </w:r>
    </w:p>
    <w:p w14:paraId="2ABC1DC1" w14:textId="51B21CC8" w:rsidR="00EF4230" w:rsidRPr="00EF4230" w:rsidRDefault="00EF4230" w:rsidP="00EF4230">
      <w:pPr>
        <w:rPr>
          <w:rFonts w:cstheme="minorHAnsi"/>
          <w:sz w:val="24"/>
          <w:szCs w:val="24"/>
        </w:rPr>
      </w:pPr>
      <w:r w:rsidRPr="00EF4230">
        <w:rPr>
          <w:rFonts w:cstheme="minorHAnsi"/>
          <w:b/>
          <w:sz w:val="24"/>
          <w:szCs w:val="24"/>
        </w:rPr>
        <w:t>Accomplishment</w:t>
      </w:r>
      <w:r w:rsidRPr="00EF4230">
        <w:rPr>
          <w:rFonts w:cstheme="minorHAnsi"/>
          <w:sz w:val="24"/>
          <w:szCs w:val="24"/>
        </w:rPr>
        <w:t>:</w:t>
      </w:r>
    </w:p>
    <w:p w14:paraId="3A9E98AE" w14:textId="548CE2D8" w:rsidR="00AE0700" w:rsidRPr="00234A6C" w:rsidRDefault="00EF4230" w:rsidP="00EF423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EF4230">
        <w:rPr>
          <w:rFonts w:cstheme="minorHAnsi"/>
          <w:sz w:val="24"/>
          <w:szCs w:val="24"/>
        </w:rPr>
        <w:t>Rebuild shop into mini assemble line in 5 hours and custom build 80 bikes with 4 other mechanics in 8 days.</w:t>
      </w:r>
    </w:p>
    <w:p w14:paraId="1E69D18E" w14:textId="5C99001D" w:rsidR="00C4430C" w:rsidRPr="00EF4230" w:rsidRDefault="00C4430C" w:rsidP="00C4430C">
      <w:pPr>
        <w:rPr>
          <w:rFonts w:cstheme="minorHAnsi"/>
          <w:sz w:val="24"/>
          <w:szCs w:val="24"/>
        </w:rPr>
      </w:pPr>
    </w:p>
    <w:p w14:paraId="553C2AAD" w14:textId="204D0C5F" w:rsidR="00AE0700" w:rsidRPr="00EF4230" w:rsidRDefault="008D0367" w:rsidP="00EF4230">
      <w:pPr>
        <w:pStyle w:val="Heading2"/>
      </w:pPr>
      <w:r w:rsidRPr="00EF4230">
        <w:t xml:space="preserve">EXTRACURRICULAR </w:t>
      </w:r>
      <w:r w:rsidR="00AE0700" w:rsidRPr="00EF4230">
        <w:t>ACTIVITIES</w:t>
      </w:r>
      <w:r w:rsidR="00713DD1" w:rsidRPr="00EF4230">
        <w:t xml:space="preserve"> AND HOBBIES</w:t>
      </w:r>
    </w:p>
    <w:p w14:paraId="29C6ACEF" w14:textId="016CAE5E" w:rsidR="00713DD1" w:rsidRDefault="00234A6C" w:rsidP="00234A6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use refurbishment project to install a heat-pump system. </w:t>
      </w:r>
    </w:p>
    <w:p w14:paraId="4169F210" w14:textId="7B4A9211" w:rsidR="00063D69" w:rsidRPr="00234A6C" w:rsidRDefault="00063D69" w:rsidP="00234A6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oad Cycling when its sunny. </w:t>
      </w:r>
      <w:bookmarkStart w:id="0" w:name="_GoBack"/>
      <w:bookmarkEnd w:id="0"/>
    </w:p>
    <w:p w14:paraId="2AAEABC4" w14:textId="77777777" w:rsidR="00AE0700" w:rsidRPr="00EF4230" w:rsidRDefault="00AE0700" w:rsidP="00E852AC">
      <w:pPr>
        <w:rPr>
          <w:rFonts w:cstheme="minorHAnsi"/>
          <w:sz w:val="24"/>
          <w:szCs w:val="24"/>
        </w:rPr>
      </w:pPr>
    </w:p>
    <w:sectPr w:rsidR="00AE0700" w:rsidRPr="00EF4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F03F8"/>
    <w:multiLevelType w:val="hybridMultilevel"/>
    <w:tmpl w:val="D424F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D759E"/>
    <w:multiLevelType w:val="hybridMultilevel"/>
    <w:tmpl w:val="57AE48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23C4ABA"/>
    <w:multiLevelType w:val="hybridMultilevel"/>
    <w:tmpl w:val="01A8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71D5E"/>
    <w:multiLevelType w:val="hybridMultilevel"/>
    <w:tmpl w:val="C2164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30C48D3"/>
    <w:multiLevelType w:val="hybridMultilevel"/>
    <w:tmpl w:val="078A8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016461"/>
    <w:multiLevelType w:val="hybridMultilevel"/>
    <w:tmpl w:val="3D0A335C"/>
    <w:lvl w:ilvl="0" w:tplc="A92457A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9276D"/>
    <w:multiLevelType w:val="hybridMultilevel"/>
    <w:tmpl w:val="77CC6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E5C69"/>
    <w:multiLevelType w:val="hybridMultilevel"/>
    <w:tmpl w:val="096CD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A5F37"/>
    <w:multiLevelType w:val="hybridMultilevel"/>
    <w:tmpl w:val="31420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90811"/>
    <w:multiLevelType w:val="hybridMultilevel"/>
    <w:tmpl w:val="38EC1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E49"/>
    <w:multiLevelType w:val="hybridMultilevel"/>
    <w:tmpl w:val="C3FA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5"/>
  </w:num>
  <w:num w:numId="8">
    <w:abstractNumId w:val="1"/>
  </w:num>
  <w:num w:numId="9">
    <w:abstractNumId w:val="2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TMwszAzNDIzsrBU0lEKTi0uzszPAykwNK0FAGy5BRgtAAAA"/>
  </w:docVars>
  <w:rsids>
    <w:rsidRoot w:val="00BA65F8"/>
    <w:rsid w:val="00016053"/>
    <w:rsid w:val="00063D69"/>
    <w:rsid w:val="000C1D8B"/>
    <w:rsid w:val="000D4DD1"/>
    <w:rsid w:val="00185AF1"/>
    <w:rsid w:val="00187213"/>
    <w:rsid w:val="001A72EC"/>
    <w:rsid w:val="001D7E96"/>
    <w:rsid w:val="00234A6C"/>
    <w:rsid w:val="00293338"/>
    <w:rsid w:val="002B5EA5"/>
    <w:rsid w:val="002E39AF"/>
    <w:rsid w:val="00351CC1"/>
    <w:rsid w:val="003548B2"/>
    <w:rsid w:val="0037532F"/>
    <w:rsid w:val="003A29EE"/>
    <w:rsid w:val="004A6DD7"/>
    <w:rsid w:val="004D79FF"/>
    <w:rsid w:val="004F2717"/>
    <w:rsid w:val="0054047F"/>
    <w:rsid w:val="005D5CB2"/>
    <w:rsid w:val="005F6CDA"/>
    <w:rsid w:val="006025CC"/>
    <w:rsid w:val="006539C6"/>
    <w:rsid w:val="00663E0E"/>
    <w:rsid w:val="00677178"/>
    <w:rsid w:val="00713DD1"/>
    <w:rsid w:val="0073116F"/>
    <w:rsid w:val="00761355"/>
    <w:rsid w:val="00786B81"/>
    <w:rsid w:val="008B65F9"/>
    <w:rsid w:val="008C3B0D"/>
    <w:rsid w:val="008D0367"/>
    <w:rsid w:val="00950A22"/>
    <w:rsid w:val="009B56BF"/>
    <w:rsid w:val="009B7D6E"/>
    <w:rsid w:val="00A05D77"/>
    <w:rsid w:val="00AE0700"/>
    <w:rsid w:val="00B14A42"/>
    <w:rsid w:val="00BA65F8"/>
    <w:rsid w:val="00BB71C6"/>
    <w:rsid w:val="00BC6444"/>
    <w:rsid w:val="00C3411C"/>
    <w:rsid w:val="00C4430C"/>
    <w:rsid w:val="00C629DD"/>
    <w:rsid w:val="00C66526"/>
    <w:rsid w:val="00CA623F"/>
    <w:rsid w:val="00CA7312"/>
    <w:rsid w:val="00CC4865"/>
    <w:rsid w:val="00CF3868"/>
    <w:rsid w:val="00D60DD8"/>
    <w:rsid w:val="00D61BC1"/>
    <w:rsid w:val="00E852AC"/>
    <w:rsid w:val="00EB6D1D"/>
    <w:rsid w:val="00EF4230"/>
    <w:rsid w:val="00FB498F"/>
    <w:rsid w:val="00FD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8CC6B"/>
  <w15:chartTrackingRefBased/>
  <w15:docId w15:val="{41FB187A-CB92-4513-8532-44E3ECBCB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3D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2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79F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79F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D79F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F42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63D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B845F1-B76A-4565-8A29-7F51E4634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ooper</dc:creator>
  <cp:keywords/>
  <dc:description/>
  <cp:lastModifiedBy>QIUYUAN CHEN</cp:lastModifiedBy>
  <cp:revision>2</cp:revision>
  <cp:lastPrinted>2018-07-12T21:21:00Z</cp:lastPrinted>
  <dcterms:created xsi:type="dcterms:W3CDTF">2018-10-23T22:15:00Z</dcterms:created>
  <dcterms:modified xsi:type="dcterms:W3CDTF">2018-10-23T22:15:00Z</dcterms:modified>
</cp:coreProperties>
</file>